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8606C" w14:textId="727544C0" w:rsidR="00A7656A" w:rsidRDefault="00A7656A" w:rsidP="00A7656A">
      <w:pPr>
        <w:spacing w:after="0"/>
        <w:rPr>
          <w:sz w:val="14"/>
          <w:szCs w:val="14"/>
        </w:rPr>
      </w:pPr>
    </w:p>
    <w:p w14:paraId="4B688ADF" w14:textId="77777777" w:rsidR="00B45ABC" w:rsidRPr="00816220" w:rsidRDefault="00B45ABC" w:rsidP="00B45ABC">
      <w:pPr>
        <w:spacing w:after="0"/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 xml:space="preserve">Theo Hatzis, MSc</w:t>
      </w:r>
    </w:p>
    <w:p w14:paraId="1A8A80F5" w14:textId="77777777" w:rsidR="00B45ABC" w:rsidRDefault="00B45ABC" w:rsidP="00B45ABC">
      <w:r w:rsidRPr="000E3EA3">
        <w:rPr>
          <w:rFonts w:ascii="Consolas" w:eastAsia="Times New Roman" w:hAnsi="Consolas" w:cs="Times New Roman"/>
          <w:color w:val="444444"/>
          <w:sz w:val="20"/>
          <w:szCs w:val="20"/>
          <w:lang w:eastAsia="de-DE"/>
        </w:rPr>
        <w:t>  </w:t>
      </w:r>
      <w:r>
        <w:rPr>
          <w:rFonts w:ascii="Consolas" w:eastAsia="Times New Roman" w:hAnsi="Consolas" w:cs="Times New Roman"/>
          <w:color w:val="444444"/>
          <w:sz w:val="20"/>
          <w:szCs w:val="20"/>
          <w:lang w:eastAsia="de-DE"/>
        </w:rPr>
        <w:t xml:space="preserve">              </w:t>
      </w:r>
      <w:proofErr w:type="gramStart"/>
      <w:r>
        <w:t xml:space="preserve">+49 15730889220▫theohatzis@gmail.com</w:t>
      </w:r>
    </w:p>
    <w:p w14:paraId="6DB730F4" w14:textId="2176B03C" w:rsidR="00466D7D" w:rsidRDefault="00466D7D" w:rsidP="00110AF3">
      <w:pPr>
        <w:pStyle w:val="subsection"/>
      </w:pPr>
      <w:r w:rsidRPr="00041B87">
        <w:t xml:space="preserve">Summary</w:t>
      </w:r>
    </w:p>
    <w:p w14:paraId="5D4457D6" w14:textId="77777777" w:rsidR="00F019EC" w:rsidRDefault="00F019EC" w:rsidP="00A34E4E">
      <w:pPr>
        <w:spacing w:after="0" w:line="240" w:lineRule="auto"/>
        <w:rPr>
          <w:sz w:val="20"/>
          <w:szCs w:val="20"/>
        </w:rPr>
      </w:pPr>
    </w:p>
    <w:p w14:paraId="55D61153" w14:textId="6BEF7ABB" w:rsidR="00A34E4E" w:rsidRDefault="00A34E4E" w:rsidP="00732AB5">
      <w:r w:rsidRPr="00041B87">
        <w:t xml:space="preserve">Summary Engineer with 30y++ experience in hardware development with OrCAD, Protel (aka Altium), Mentor Schematic capture etc., on microprocessor based applications, interfaces and sensors for medical, scientific, wireless terminals, traffic surveying equipment. In mid-career, developed the communications "outstations" equipment racks on the MIDAS subsystem that was first deployed on the UK's M25 Controlled-Motorways pilot project automatic incidents detection and variable speed limits signalling systems.</w:t>
      </w:r>
    </w:p>
    <w:p w14:paraId="10638335" w14:textId="509420B2" w:rsidR="00A34E4E" w:rsidRDefault="00A34E4E" w:rsidP="00732AB5">
      <w:r w:rsidRPr="00041B87">
        <w:t xml:space="preserve">Recent freelance projects include the schematic design on 3G/4G early access devices, Validation and Design Verification on 3G and LTE Modems, PMU, PA, RF Transceivers, and post-silicon automation and manual testing on PMU, PMIC, DCDC, Charge Pumps and Buck/Boost devices, with automation in Python, C#, Teststand and LabVIEW.</w:t>
      </w:r>
    </w:p>
    <w:p w14:paraId="21BDDFE2" w14:textId="77777777" w:rsidR="00055DA0" w:rsidRPr="00041B87" w:rsidRDefault="00055DA0" w:rsidP="00A8090C">
      <w:pPr>
        <w:pStyle w:val="subsection"/>
      </w:pPr>
      <w:r>
        <w:t xml:space="preserve">Project </w:t>
      </w:r>
      <w:r w:rsidRPr="00041B87">
        <w:t xml:space="preserve">Interests:</w:t>
      </w:r>
    </w:p>
    <w:p w14:paraId="76442A25" w14:textId="77777777" w:rsidR="00055DA0" w:rsidRPr="003B648F" w:rsidRDefault="00055DA0" w:rsidP="00055DA0">
      <w:pPr>
        <w:pStyle w:val="listbulls"/>
      </w:pPr>
      <w:proofErr w:type="gramStart"/>
      <w:r w:rsidRPr="003B648F">
        <w:t xml:space="preserve">Validation/Verification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onent verification, Validation - DCDC, MOSFET, Battery Switches, Radar, Automotive and other Sensor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Power Semiconductor Characterization, Verification, Validation and Temperature profiling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ench automation with Python, C# and Teststand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attery performance testing. Power Consumption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RF and PSU related measuremen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etitive analysis and issues related work</w:t>
      </w:r>
    </w:p>
    <w:p w14:paraId="76442A25" w14:textId="77777777" w:rsidR="00055DA0" w:rsidRPr="003B648F" w:rsidRDefault="00055DA0" w:rsidP="00055DA0">
      <w:pPr>
        <w:pStyle w:val="listbulls"/>
      </w:pPr>
      <w:proofErr w:type="gramStart"/>
      <w:r w:rsidRPr="003B648F">
        <w:t xml:space="preserve">Hardware Design and Development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8/16/32-bit microprocessor based applications and produc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onent technology selection, PCB floorpanning, Design reviews, PCB layout review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Interface design, Analog/digital data converters, Operational amplifier circuits. High speed circui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Analogue design simulation with Spice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attery power circuits, Switching, Power distribution and OR-ing circuits. Charging circui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Transportation communications signalling infrastructure equipment, Communications controllers. Line interfaces.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Design to requirements, safety, environmental performance and Testing</w:t>
      </w:r>
    </w:p>
    <w:p w14:paraId="113A1C8B" w14:textId="77777777" w:rsidR="00F25047" w:rsidRPr="00041B87" w:rsidRDefault="00F25047" w:rsidP="00F25047">
      <w:pPr>
        <w:pStyle w:val="subsection"/>
      </w:pPr>
      <w:r w:rsidRPr="00041B87">
        <w:t xml:space="preserve">Experience Areas: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Hardware development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8/16/32 bit micros application boards, releated digital design, Analogue (ADC, DAC, S/H, OP-AMP)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Electronics Schematics design with OrCAD, Protel (or Altium), Mentor Graphics Expedi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Battery Chargers, Board power distribu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Microprocessor boards and specialised interfaces in Medical products, data communications and Scientific Instrument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RS485, V26, V29 and PCM Data Tributaries signalling circuits, Lightning protection, RS485 galvanic/opto islation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Industrial ruggidized computer tablets development, and approval for CE, EMI, SAR and Network performanc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Design to requirements, Documentation, Test house liasion for CE, EMC and Acceptanc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Medical and IT equipment approvals, saftey, UL, TUV, VDE, EMC, CE and Environmental performance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ensor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Radar Sensors, Magnetometers, Inductive loops, Gas sensors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oftware and Tool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Python (10y), C# (10y), Teststand, LabVIEW and MATLAB/SCILAB (2y)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Some lightweight software development and test e.g. with Docker, Jenkins, Cmake build tools and Pytest/Allur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Some C (microchip PIC), Arduino DUE with Visual Studio and with the Visual Micro addin.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VHDL design on mainly low-end logic circuits, such as PLD, EPLD and CPLD and small FPGA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emiconductor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PMIC Chipsets and DCDC valida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3G and LTE Modem platforms verification. RF and PA with PSU measurements</w:t>
      </w:r>
    </w:p>
    <w:p w14:paraId="1EB89851" w14:textId="77777777" w:rsidR="00744169" w:rsidRDefault="00744169" w:rsidP="006414B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raining</w:t>
      </w:r>
    </w:p>
    <w:p w14:paraId="75E7CA12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proofErr w:type="gramStart"/>
      <w:r>
        <w:t xml:space="preserve">Courses in RF Circuit and System Design, TestStand, LabVIEW, EMI, ESD, Spectrum Analyzer, Allegro/Cadence, TIBCO Spotfire, MSc (distinction), BSc(Hons) and HNC(BTEC) </w:t>
      </w:r>
    </w:p>
    <w:p w14:paraId="299E6A62" w14:textId="77777777" w:rsidR="00744169" w:rsidRDefault="00744169" w:rsidP="00744169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ject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est and Verification Engineer for Radar Applications,  Infineon Technologies AG, Oct 2020 – Mar 2021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Software development, 60GHz Radar Sensors SDK and GUI test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alidation Expert,  Texas Instruments GmbH, June 2018 – June 2020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vice characterization and Bench validation of DCDC converter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Application Engineer,  Dialog Semiconductor GmbH, October 2017 – April 2018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Mixed-signal PMIC Chipset DCDC Buck evaluation and document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alidation Engineer,  TI Deutschland GmbH, August 2014 – September 2017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vice Characterization and Bench validation of DCDC Buck, Buck-boost and Charge pump device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enior Baseband Designer (Digital),  Intel Mobile Communications GmbH, February 2011 – January 2014  [ERL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Intel XMM series XGOLD 2-4G modem reference designs verific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enior Baseband Designer (Digital),  Infineon Comneon GmbH, August 2010 – February 2011  [ERL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Infineon XMM series XGOLD 2-4G modem reference designs verific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Hardware Consultant,  ST Ericsson AT (Ericsson GmbH), Jan 2006 – Dec 2009  [Harvey Nash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sign and implementation of board-level power and distribution on early access FPGA based boards for 3G+ and 4G protocol stack development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Baseband Engineer,  Texas Instruments A/S, Oct 2004 – Dec 2005  [WAC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3G Mobile platforms designs verification. Validation test documentation and templates</w:t>
      </w:r>
    </w:p>
    <w:p w14:paraId="69FD3C1F" w14:textId="77777777" w:rsidR="00744169" w:rsidRDefault="00744169" w:rsidP="00744169">
      <w:pPr>
        <w:rPr>
          <w:sz w:val="20"/>
          <w:szCs w:val="20"/>
        </w:rPr>
      </w:pPr>
    </w:p>
    <w:p w14:paraId="57C836D1" w14:textId="77777777" w:rsidR="00744169" w:rsidRDefault="00744169" w:rsidP="00055DA0">
      <w:pPr>
        <w:spacing w:after="0"/>
        <w:rPr>
          <w:sz w:val="20"/>
          <w:szCs w:val="20"/>
        </w:rPr>
      </w:pPr>
    </w:p>
    <w:sectPr w:rsidR="00744169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56292" w14:textId="77777777" w:rsidR="00C968A7" w:rsidRDefault="00C968A7" w:rsidP="0045604B">
      <w:pPr>
        <w:spacing w:after="0" w:line="240" w:lineRule="auto"/>
      </w:pPr>
      <w:r>
        <w:separator/>
      </w:r>
    </w:p>
  </w:endnote>
  <w:endnote w:type="continuationSeparator" w:id="0">
    <w:p w14:paraId="5E6470F5" w14:textId="77777777" w:rsidR="00C968A7" w:rsidRDefault="00C968A7" w:rsidP="0045604B">
      <w:pPr>
        <w:spacing w:after="0" w:line="240" w:lineRule="auto"/>
      </w:pPr>
      <w:r>
        <w:continuationSeparator/>
      </w:r>
    </w:p>
  </w:endnote>
  <w:endnote w:type="continuationNotice" w:id="1">
    <w:p w14:paraId="2D25989B" w14:textId="77777777" w:rsidR="00C968A7" w:rsidRDefault="00C968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9CEAF" w14:textId="77777777" w:rsidR="00C968A7" w:rsidRDefault="00C968A7" w:rsidP="0045604B">
      <w:pPr>
        <w:spacing w:after="0" w:line="240" w:lineRule="auto"/>
      </w:pPr>
      <w:r>
        <w:separator/>
      </w:r>
    </w:p>
  </w:footnote>
  <w:footnote w:type="continuationSeparator" w:id="0">
    <w:p w14:paraId="5D07FABF" w14:textId="77777777" w:rsidR="00C968A7" w:rsidRDefault="00C968A7" w:rsidP="0045604B">
      <w:pPr>
        <w:spacing w:after="0" w:line="240" w:lineRule="auto"/>
      </w:pPr>
      <w:r>
        <w:continuationSeparator/>
      </w:r>
    </w:p>
  </w:footnote>
  <w:footnote w:type="continuationNotice" w:id="1">
    <w:p w14:paraId="1889C3DF" w14:textId="77777777" w:rsidR="00C968A7" w:rsidRDefault="00C968A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BC0CBE24"/>
    <w:lvl w:ilvl="0" w:tplc="F9D87DCE">
      <w:start w:val="1"/>
      <w:numFmt w:val="bullet"/>
      <w:pStyle w:val="listbulls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A6C8E304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AEB8491E">
      <w:start w:val="1"/>
      <w:numFmt w:val="bullet"/>
      <w:pStyle w:val="Bulls2"/>
      <w:lvlText w:val="-"/>
      <w:lvlJc w:val="left"/>
      <w:pPr>
        <w:ind w:left="200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>
    <w:abstractNumId w:val="11"/>
  </w:num>
  <w:num w:numId="2">
    <w:abstractNumId w:val="3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8"/>
  </w:num>
  <w:num w:numId="9">
    <w:abstractNumId w:val="10"/>
  </w:num>
  <w:num w:numId="10">
    <w:abstractNumId w:val="10"/>
  </w:num>
  <w:num w:numId="11">
    <w:abstractNumId w:val="10"/>
  </w:num>
  <w:num w:numId="12">
    <w:abstractNumId w:val="0"/>
  </w:num>
  <w:num w:numId="13">
    <w:abstractNumId w:val="5"/>
  </w:num>
  <w:num w:numId="14">
    <w:abstractNumId w:val="12"/>
  </w:num>
  <w:num w:numId="15">
    <w:abstractNumId w:val="9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2"/>
  </w:num>
  <w:num w:numId="25">
    <w:abstractNumId w:val="1"/>
  </w:num>
  <w:num w:numId="26">
    <w:abstractNumId w:val="6"/>
  </w:num>
  <w:num w:numId="27">
    <w:abstractNumId w:val="6"/>
  </w:num>
  <w:num w:numId="28">
    <w:abstractNumId w:val="2"/>
  </w:num>
  <w:num w:numId="29">
    <w:abstractNumId w:val="4"/>
  </w:num>
  <w:num w:numId="30">
    <w:abstractNumId w:val="7"/>
  </w:num>
  <w:num w:numId="31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AitcCAItcgk8uAAAA"/>
  </w:docVars>
  <w:rsids>
    <w:rsidRoot w:val="004C274A"/>
    <w:rsid w:val="00000C6A"/>
    <w:rsid w:val="00001160"/>
    <w:rsid w:val="000014D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25AC"/>
    <w:rsid w:val="0003386B"/>
    <w:rsid w:val="000342AC"/>
    <w:rsid w:val="000350EF"/>
    <w:rsid w:val="00036028"/>
    <w:rsid w:val="000402A2"/>
    <w:rsid w:val="00040CAC"/>
    <w:rsid w:val="00040D86"/>
    <w:rsid w:val="00041722"/>
    <w:rsid w:val="00041B87"/>
    <w:rsid w:val="00042893"/>
    <w:rsid w:val="00043AF2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3C4"/>
    <w:rsid w:val="000731AA"/>
    <w:rsid w:val="00073CA7"/>
    <w:rsid w:val="00073DB7"/>
    <w:rsid w:val="00075A8E"/>
    <w:rsid w:val="0007657D"/>
    <w:rsid w:val="00076632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E4A"/>
    <w:rsid w:val="000B74AF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8EB"/>
    <w:rsid w:val="000F09E5"/>
    <w:rsid w:val="000F1CF8"/>
    <w:rsid w:val="000F35AB"/>
    <w:rsid w:val="000F3729"/>
    <w:rsid w:val="000F3DC1"/>
    <w:rsid w:val="000F4588"/>
    <w:rsid w:val="000F64C2"/>
    <w:rsid w:val="000F74B1"/>
    <w:rsid w:val="0010296E"/>
    <w:rsid w:val="001037B4"/>
    <w:rsid w:val="00103C7D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93B"/>
    <w:rsid w:val="00165642"/>
    <w:rsid w:val="00165DC8"/>
    <w:rsid w:val="00167327"/>
    <w:rsid w:val="00167544"/>
    <w:rsid w:val="001700B4"/>
    <w:rsid w:val="0017051F"/>
    <w:rsid w:val="00170DF5"/>
    <w:rsid w:val="00170E94"/>
    <w:rsid w:val="00171343"/>
    <w:rsid w:val="001718A0"/>
    <w:rsid w:val="0017287C"/>
    <w:rsid w:val="00172DD4"/>
    <w:rsid w:val="00173780"/>
    <w:rsid w:val="00173C91"/>
    <w:rsid w:val="00175550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6D20"/>
    <w:rsid w:val="00190B4B"/>
    <w:rsid w:val="00191C48"/>
    <w:rsid w:val="00191FE4"/>
    <w:rsid w:val="00193F81"/>
    <w:rsid w:val="0019492C"/>
    <w:rsid w:val="00196737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4724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49E7"/>
    <w:rsid w:val="00214BCA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27F3"/>
    <w:rsid w:val="002633CF"/>
    <w:rsid w:val="002635A7"/>
    <w:rsid w:val="00263C66"/>
    <w:rsid w:val="00273671"/>
    <w:rsid w:val="0027382A"/>
    <w:rsid w:val="00274EB7"/>
    <w:rsid w:val="00275F66"/>
    <w:rsid w:val="002760FB"/>
    <w:rsid w:val="00280833"/>
    <w:rsid w:val="00280A8A"/>
    <w:rsid w:val="00282D81"/>
    <w:rsid w:val="00284619"/>
    <w:rsid w:val="00284AE2"/>
    <w:rsid w:val="002856AB"/>
    <w:rsid w:val="00286E68"/>
    <w:rsid w:val="002874BA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783"/>
    <w:rsid w:val="002A698D"/>
    <w:rsid w:val="002A6991"/>
    <w:rsid w:val="002B07CF"/>
    <w:rsid w:val="002B0A46"/>
    <w:rsid w:val="002B0B52"/>
    <w:rsid w:val="002B0FCE"/>
    <w:rsid w:val="002B1171"/>
    <w:rsid w:val="002B3A23"/>
    <w:rsid w:val="002B3BF2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90D"/>
    <w:rsid w:val="002D374D"/>
    <w:rsid w:val="002D3DBF"/>
    <w:rsid w:val="002D3FCB"/>
    <w:rsid w:val="002D4565"/>
    <w:rsid w:val="002D6AA8"/>
    <w:rsid w:val="002E0431"/>
    <w:rsid w:val="002E0671"/>
    <w:rsid w:val="002E29EC"/>
    <w:rsid w:val="002E2A18"/>
    <w:rsid w:val="002E32C6"/>
    <w:rsid w:val="002E5F4E"/>
    <w:rsid w:val="002E74A9"/>
    <w:rsid w:val="002E7E62"/>
    <w:rsid w:val="002F2787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73D"/>
    <w:rsid w:val="0032273E"/>
    <w:rsid w:val="0032422F"/>
    <w:rsid w:val="0032764E"/>
    <w:rsid w:val="00331086"/>
    <w:rsid w:val="00333063"/>
    <w:rsid w:val="00333135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37E5"/>
    <w:rsid w:val="003B4374"/>
    <w:rsid w:val="003B52DE"/>
    <w:rsid w:val="003B6004"/>
    <w:rsid w:val="003B62BC"/>
    <w:rsid w:val="003B648F"/>
    <w:rsid w:val="003B7146"/>
    <w:rsid w:val="003C01F7"/>
    <w:rsid w:val="003C3DBC"/>
    <w:rsid w:val="003C4115"/>
    <w:rsid w:val="003C5231"/>
    <w:rsid w:val="003C59C8"/>
    <w:rsid w:val="003C74DD"/>
    <w:rsid w:val="003C74E4"/>
    <w:rsid w:val="003D0E92"/>
    <w:rsid w:val="003D1306"/>
    <w:rsid w:val="003D1845"/>
    <w:rsid w:val="003D351C"/>
    <w:rsid w:val="003D427A"/>
    <w:rsid w:val="003D435D"/>
    <w:rsid w:val="003D55DF"/>
    <w:rsid w:val="003D5F2E"/>
    <w:rsid w:val="003D606A"/>
    <w:rsid w:val="003D663C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4214"/>
    <w:rsid w:val="0049517B"/>
    <w:rsid w:val="0049551E"/>
    <w:rsid w:val="00495798"/>
    <w:rsid w:val="0049708F"/>
    <w:rsid w:val="004976FF"/>
    <w:rsid w:val="004A0219"/>
    <w:rsid w:val="004A05A2"/>
    <w:rsid w:val="004A3C63"/>
    <w:rsid w:val="004A466D"/>
    <w:rsid w:val="004A4FFE"/>
    <w:rsid w:val="004A6271"/>
    <w:rsid w:val="004A7C8C"/>
    <w:rsid w:val="004B0388"/>
    <w:rsid w:val="004B1954"/>
    <w:rsid w:val="004B342A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7C0D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E31"/>
    <w:rsid w:val="005151E7"/>
    <w:rsid w:val="00515433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F6"/>
    <w:rsid w:val="00562DCA"/>
    <w:rsid w:val="005644F5"/>
    <w:rsid w:val="00566AE1"/>
    <w:rsid w:val="0056787A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90426"/>
    <w:rsid w:val="00590F8A"/>
    <w:rsid w:val="00591559"/>
    <w:rsid w:val="0059187E"/>
    <w:rsid w:val="0059360F"/>
    <w:rsid w:val="00593FC7"/>
    <w:rsid w:val="005949FB"/>
    <w:rsid w:val="00596F5A"/>
    <w:rsid w:val="00597D18"/>
    <w:rsid w:val="005A142B"/>
    <w:rsid w:val="005A1A5F"/>
    <w:rsid w:val="005A1DAE"/>
    <w:rsid w:val="005A2058"/>
    <w:rsid w:val="005A342D"/>
    <w:rsid w:val="005A3577"/>
    <w:rsid w:val="005A4A3B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2215"/>
    <w:rsid w:val="005C3A49"/>
    <w:rsid w:val="005C3B33"/>
    <w:rsid w:val="005C3ECB"/>
    <w:rsid w:val="005C4626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642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7135"/>
    <w:rsid w:val="006103C0"/>
    <w:rsid w:val="00611D1E"/>
    <w:rsid w:val="006130CD"/>
    <w:rsid w:val="0061448A"/>
    <w:rsid w:val="006152CD"/>
    <w:rsid w:val="00615AB8"/>
    <w:rsid w:val="00615ADF"/>
    <w:rsid w:val="00616023"/>
    <w:rsid w:val="006168AF"/>
    <w:rsid w:val="0061730E"/>
    <w:rsid w:val="00617AFB"/>
    <w:rsid w:val="006206B6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E83"/>
    <w:rsid w:val="00644266"/>
    <w:rsid w:val="00645F80"/>
    <w:rsid w:val="00646714"/>
    <w:rsid w:val="006469A7"/>
    <w:rsid w:val="0064776D"/>
    <w:rsid w:val="00650760"/>
    <w:rsid w:val="00651323"/>
    <w:rsid w:val="00653027"/>
    <w:rsid w:val="006530C7"/>
    <w:rsid w:val="00653F7E"/>
    <w:rsid w:val="00654E91"/>
    <w:rsid w:val="006568DC"/>
    <w:rsid w:val="00657B98"/>
    <w:rsid w:val="006607E8"/>
    <w:rsid w:val="00660893"/>
    <w:rsid w:val="0066265C"/>
    <w:rsid w:val="0066283E"/>
    <w:rsid w:val="00663BA0"/>
    <w:rsid w:val="006640A7"/>
    <w:rsid w:val="00666258"/>
    <w:rsid w:val="006666DB"/>
    <w:rsid w:val="00670163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80140"/>
    <w:rsid w:val="00682308"/>
    <w:rsid w:val="00682411"/>
    <w:rsid w:val="00684143"/>
    <w:rsid w:val="006847F6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22DD"/>
    <w:rsid w:val="006A3C23"/>
    <w:rsid w:val="006A5038"/>
    <w:rsid w:val="006A6841"/>
    <w:rsid w:val="006B1A30"/>
    <w:rsid w:val="006B4296"/>
    <w:rsid w:val="006B5BA1"/>
    <w:rsid w:val="006C0197"/>
    <w:rsid w:val="006C0C0E"/>
    <w:rsid w:val="006C1573"/>
    <w:rsid w:val="006C1FC7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525E"/>
    <w:rsid w:val="006E5DB3"/>
    <w:rsid w:val="006F012C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71F2"/>
    <w:rsid w:val="00727C62"/>
    <w:rsid w:val="00727EC8"/>
    <w:rsid w:val="00730F38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722"/>
    <w:rsid w:val="00741ECB"/>
    <w:rsid w:val="00744169"/>
    <w:rsid w:val="00744B7E"/>
    <w:rsid w:val="0074508C"/>
    <w:rsid w:val="00746607"/>
    <w:rsid w:val="00746956"/>
    <w:rsid w:val="00746F04"/>
    <w:rsid w:val="0075084E"/>
    <w:rsid w:val="00753A55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4284"/>
    <w:rsid w:val="00775393"/>
    <w:rsid w:val="007766C5"/>
    <w:rsid w:val="00780FF8"/>
    <w:rsid w:val="00781DDD"/>
    <w:rsid w:val="007869C0"/>
    <w:rsid w:val="00786BAC"/>
    <w:rsid w:val="00793956"/>
    <w:rsid w:val="00797756"/>
    <w:rsid w:val="007A1E3A"/>
    <w:rsid w:val="007A332D"/>
    <w:rsid w:val="007A52D6"/>
    <w:rsid w:val="007A5F1F"/>
    <w:rsid w:val="007A6A7A"/>
    <w:rsid w:val="007A7B19"/>
    <w:rsid w:val="007B05C4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7B70"/>
    <w:rsid w:val="007C7C29"/>
    <w:rsid w:val="007D0621"/>
    <w:rsid w:val="007D1B14"/>
    <w:rsid w:val="007D3588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B5A"/>
    <w:rsid w:val="007F33A5"/>
    <w:rsid w:val="007F3627"/>
    <w:rsid w:val="007F393D"/>
    <w:rsid w:val="007F413E"/>
    <w:rsid w:val="007F45BB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33D5"/>
    <w:rsid w:val="00845687"/>
    <w:rsid w:val="008456E8"/>
    <w:rsid w:val="008463E3"/>
    <w:rsid w:val="008463F0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61DA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3DE6"/>
    <w:rsid w:val="00874492"/>
    <w:rsid w:val="00874B81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F06"/>
    <w:rsid w:val="008A35FC"/>
    <w:rsid w:val="008A3B70"/>
    <w:rsid w:val="008A5955"/>
    <w:rsid w:val="008A5FB4"/>
    <w:rsid w:val="008A679B"/>
    <w:rsid w:val="008A6D94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D03E7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AAD"/>
    <w:rsid w:val="00955912"/>
    <w:rsid w:val="00956A37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418"/>
    <w:rsid w:val="00993B28"/>
    <w:rsid w:val="00997F9B"/>
    <w:rsid w:val="009A07BD"/>
    <w:rsid w:val="009A1337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A7C"/>
    <w:rsid w:val="00A26884"/>
    <w:rsid w:val="00A26B07"/>
    <w:rsid w:val="00A279F6"/>
    <w:rsid w:val="00A326B2"/>
    <w:rsid w:val="00A32DD2"/>
    <w:rsid w:val="00A32DF7"/>
    <w:rsid w:val="00A33A05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14B2"/>
    <w:rsid w:val="00A52F2B"/>
    <w:rsid w:val="00A53B92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6424"/>
    <w:rsid w:val="00A7656A"/>
    <w:rsid w:val="00A76638"/>
    <w:rsid w:val="00A8090C"/>
    <w:rsid w:val="00A80A52"/>
    <w:rsid w:val="00A80DDB"/>
    <w:rsid w:val="00A82B47"/>
    <w:rsid w:val="00A82B6B"/>
    <w:rsid w:val="00A83B24"/>
    <w:rsid w:val="00A83F8C"/>
    <w:rsid w:val="00A859C6"/>
    <w:rsid w:val="00A90558"/>
    <w:rsid w:val="00A9172F"/>
    <w:rsid w:val="00A92FE5"/>
    <w:rsid w:val="00A935F5"/>
    <w:rsid w:val="00A93A76"/>
    <w:rsid w:val="00A952D7"/>
    <w:rsid w:val="00A964A3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716A"/>
    <w:rsid w:val="00AC7A04"/>
    <w:rsid w:val="00AC7EDD"/>
    <w:rsid w:val="00AD11FA"/>
    <w:rsid w:val="00AD1246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33E8"/>
    <w:rsid w:val="00B54C40"/>
    <w:rsid w:val="00B55449"/>
    <w:rsid w:val="00B560A8"/>
    <w:rsid w:val="00B5671D"/>
    <w:rsid w:val="00B56AAE"/>
    <w:rsid w:val="00B56BEF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564"/>
    <w:rsid w:val="00BA4715"/>
    <w:rsid w:val="00BA6E1E"/>
    <w:rsid w:val="00BA7C4C"/>
    <w:rsid w:val="00BB0156"/>
    <w:rsid w:val="00BB30D0"/>
    <w:rsid w:val="00BB3726"/>
    <w:rsid w:val="00BB3FE1"/>
    <w:rsid w:val="00BB5731"/>
    <w:rsid w:val="00BB63CF"/>
    <w:rsid w:val="00BC0EEE"/>
    <w:rsid w:val="00BC13D7"/>
    <w:rsid w:val="00BC2442"/>
    <w:rsid w:val="00BC2940"/>
    <w:rsid w:val="00BC4C9F"/>
    <w:rsid w:val="00BC62E5"/>
    <w:rsid w:val="00BC6D79"/>
    <w:rsid w:val="00BD025C"/>
    <w:rsid w:val="00BD1C99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6729"/>
    <w:rsid w:val="00BE6F1C"/>
    <w:rsid w:val="00BE71FC"/>
    <w:rsid w:val="00BF0B3B"/>
    <w:rsid w:val="00BF1459"/>
    <w:rsid w:val="00BF31D9"/>
    <w:rsid w:val="00BF3641"/>
    <w:rsid w:val="00BF3FC8"/>
    <w:rsid w:val="00BF4AEE"/>
    <w:rsid w:val="00BF5217"/>
    <w:rsid w:val="00BF58A4"/>
    <w:rsid w:val="00BF6617"/>
    <w:rsid w:val="00BF6AB3"/>
    <w:rsid w:val="00BF6CD3"/>
    <w:rsid w:val="00BF6EE1"/>
    <w:rsid w:val="00BF6FD5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78F"/>
    <w:rsid w:val="00C15CA0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3D6A"/>
    <w:rsid w:val="00CA4310"/>
    <w:rsid w:val="00CA7B00"/>
    <w:rsid w:val="00CB0B7E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413C"/>
    <w:rsid w:val="00CC4D0C"/>
    <w:rsid w:val="00CC622C"/>
    <w:rsid w:val="00CC6647"/>
    <w:rsid w:val="00CC66B1"/>
    <w:rsid w:val="00CC7DAC"/>
    <w:rsid w:val="00CD15AC"/>
    <w:rsid w:val="00CD2259"/>
    <w:rsid w:val="00CD3658"/>
    <w:rsid w:val="00CD3F75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730A"/>
    <w:rsid w:val="00D174D1"/>
    <w:rsid w:val="00D17B20"/>
    <w:rsid w:val="00D20724"/>
    <w:rsid w:val="00D20BDB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49D7"/>
    <w:rsid w:val="00D3757E"/>
    <w:rsid w:val="00D40D44"/>
    <w:rsid w:val="00D43EF0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F7B"/>
    <w:rsid w:val="00D669FD"/>
    <w:rsid w:val="00D71611"/>
    <w:rsid w:val="00D71D26"/>
    <w:rsid w:val="00D71DBF"/>
    <w:rsid w:val="00D71F6B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2D1E"/>
    <w:rsid w:val="00DA319E"/>
    <w:rsid w:val="00DA379B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43C4"/>
    <w:rsid w:val="00DC511B"/>
    <w:rsid w:val="00DC56D1"/>
    <w:rsid w:val="00DC5C8A"/>
    <w:rsid w:val="00DC6AE6"/>
    <w:rsid w:val="00DC75D3"/>
    <w:rsid w:val="00DC7F2A"/>
    <w:rsid w:val="00DD08DF"/>
    <w:rsid w:val="00DD0DB0"/>
    <w:rsid w:val="00DD15C6"/>
    <w:rsid w:val="00DD2404"/>
    <w:rsid w:val="00DD3304"/>
    <w:rsid w:val="00DD48B5"/>
    <w:rsid w:val="00DD5971"/>
    <w:rsid w:val="00DD5C31"/>
    <w:rsid w:val="00DD65FB"/>
    <w:rsid w:val="00DD77F6"/>
    <w:rsid w:val="00DD7DE4"/>
    <w:rsid w:val="00DE1303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201A"/>
    <w:rsid w:val="00E03D35"/>
    <w:rsid w:val="00E064A4"/>
    <w:rsid w:val="00E07856"/>
    <w:rsid w:val="00E100FD"/>
    <w:rsid w:val="00E128AE"/>
    <w:rsid w:val="00E155A4"/>
    <w:rsid w:val="00E15E4C"/>
    <w:rsid w:val="00E160DC"/>
    <w:rsid w:val="00E209C4"/>
    <w:rsid w:val="00E20CBD"/>
    <w:rsid w:val="00E21CD4"/>
    <w:rsid w:val="00E22FCE"/>
    <w:rsid w:val="00E2520E"/>
    <w:rsid w:val="00E26671"/>
    <w:rsid w:val="00E276A4"/>
    <w:rsid w:val="00E343ED"/>
    <w:rsid w:val="00E34593"/>
    <w:rsid w:val="00E371D0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DA5"/>
    <w:rsid w:val="00E54714"/>
    <w:rsid w:val="00E55236"/>
    <w:rsid w:val="00E56068"/>
    <w:rsid w:val="00E61CA9"/>
    <w:rsid w:val="00E623CF"/>
    <w:rsid w:val="00E62A9A"/>
    <w:rsid w:val="00E62AF2"/>
    <w:rsid w:val="00E63950"/>
    <w:rsid w:val="00E63FF8"/>
    <w:rsid w:val="00E6405A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39F0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F0000B"/>
    <w:rsid w:val="00F0095A"/>
    <w:rsid w:val="00F00A54"/>
    <w:rsid w:val="00F019EC"/>
    <w:rsid w:val="00F02F9D"/>
    <w:rsid w:val="00F03228"/>
    <w:rsid w:val="00F05011"/>
    <w:rsid w:val="00F0767C"/>
    <w:rsid w:val="00F10ED7"/>
    <w:rsid w:val="00F116F4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2006"/>
    <w:rsid w:val="00F23B0C"/>
    <w:rsid w:val="00F25047"/>
    <w:rsid w:val="00F317FC"/>
    <w:rsid w:val="00F31DEB"/>
    <w:rsid w:val="00F34FCE"/>
    <w:rsid w:val="00F35284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35C6"/>
    <w:rsid w:val="00F53705"/>
    <w:rsid w:val="00F544C0"/>
    <w:rsid w:val="00F55A95"/>
    <w:rsid w:val="00F57AB8"/>
    <w:rsid w:val="00F6130D"/>
    <w:rsid w:val="00F61341"/>
    <w:rsid w:val="00F63D45"/>
    <w:rsid w:val="00F648E0"/>
    <w:rsid w:val="00F64F71"/>
    <w:rsid w:val="00F6738D"/>
    <w:rsid w:val="00F67818"/>
    <w:rsid w:val="00F70C3B"/>
    <w:rsid w:val="00F716F4"/>
    <w:rsid w:val="00F73643"/>
    <w:rsid w:val="00F751EE"/>
    <w:rsid w:val="00F75836"/>
    <w:rsid w:val="00F7679D"/>
    <w:rsid w:val="00F77569"/>
    <w:rsid w:val="00F77A80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A21CD"/>
    <w:rsid w:val="00FA2E35"/>
    <w:rsid w:val="00FA2EEB"/>
    <w:rsid w:val="00FA305B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27FF"/>
    <w:rsid w:val="00FF283D"/>
    <w:rsid w:val="00FF29D1"/>
    <w:rsid w:val="00FF2CA1"/>
    <w:rsid w:val="00FF413C"/>
    <w:rsid w:val="00FF4179"/>
    <w:rsid w:val="00FF68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en-150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E4E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3B648F"/>
    <w:pPr>
      <w:numPr>
        <w:numId w:val="29"/>
      </w:numPr>
      <w:spacing w:after="0" w:line="240" w:lineRule="auto"/>
      <w:ind w:left="454" w:hanging="227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3B648F"/>
    <w:pPr>
      <w:numPr>
        <w:ilvl w:val="1"/>
        <w:numId w:val="30"/>
      </w:numPr>
      <w:spacing w:after="0"/>
      <w:ind w:left="794" w:hanging="284"/>
    </w:pPr>
    <w:rPr>
      <w:i/>
      <w:iCs/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FE9A47B6-A468-4546-A6F3-F3DE767A7E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46</cp:revision>
  <cp:lastPrinted>2021-05-10T13:39:00Z</cp:lastPrinted>
  <dcterms:created xsi:type="dcterms:W3CDTF">2021-08-15T08:57:00Z</dcterms:created>
  <dcterms:modified xsi:type="dcterms:W3CDTF">2021-09-09T10:52:00Z</dcterms:modified>
</cp:coreProperties>
</file>